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B555AE" w14:textId="23AE3C4B" w:rsidR="00414192" w:rsidRDefault="000616C4" w:rsidP="00E276CD">
      <w:pPr>
        <w:jc w:val="center"/>
      </w:pPr>
      <w:r>
        <w:rPr>
          <w:noProof/>
        </w:rPr>
        <w:drawing>
          <wp:inline distT="0" distB="0" distL="0" distR="0" wp14:anchorId="6E4BD106" wp14:editId="6CA3217A">
            <wp:extent cx="5943600" cy="3036570"/>
            <wp:effectExtent l="0" t="0" r="0" b="0"/>
            <wp:docPr id="3" name="Picture 3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OTB-WEB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6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D671C" w14:textId="77777777" w:rsidR="009558D8" w:rsidRPr="00B773B2" w:rsidRDefault="009558D8" w:rsidP="00B773B2">
      <w:pPr>
        <w:pStyle w:val="Heading1"/>
      </w:pPr>
      <w:r w:rsidRPr="00B773B2">
        <w:t>THE “I BELIEVE” BIBLE STUDY COURSE</w:t>
      </w:r>
    </w:p>
    <w:p w14:paraId="23D98819" w14:textId="1FB85F62" w:rsidR="009558D8" w:rsidRPr="00B773B2" w:rsidRDefault="00E6296A" w:rsidP="00B773B2">
      <w:pPr>
        <w:pStyle w:val="Heading1"/>
      </w:pPr>
      <w:r>
        <w:t xml:space="preserve">ASSIGNMENT FOR </w:t>
      </w:r>
      <w:r w:rsidR="009558D8" w:rsidRPr="00B773B2">
        <w:t xml:space="preserve">MODULE </w:t>
      </w:r>
      <w:r w:rsidR="00D86B8F">
        <w:t>2</w:t>
      </w:r>
    </w:p>
    <w:p w14:paraId="66374079" w14:textId="21F491F4" w:rsidR="00440FBB" w:rsidRPr="00B773B2" w:rsidRDefault="00D86B8F" w:rsidP="00B773B2">
      <w:pPr>
        <w:pStyle w:val="Heading1"/>
      </w:pPr>
      <w:r>
        <w:t>WHAT IT MEANS TO BELIEVE</w:t>
      </w:r>
    </w:p>
    <w:p w14:paraId="16174CF6" w14:textId="420E3FC6" w:rsidR="00440FBB" w:rsidRDefault="00440FBB" w:rsidP="00F36363"/>
    <w:p w14:paraId="37B16CBE" w14:textId="4EFE3935" w:rsidR="00705DEE" w:rsidRDefault="00705DEE" w:rsidP="00705DEE">
      <w:pPr>
        <w:jc w:val="center"/>
        <w:rPr>
          <w:i/>
          <w:iCs/>
        </w:rPr>
      </w:pPr>
      <w:r>
        <w:rPr>
          <w:i/>
          <w:iCs/>
        </w:rPr>
        <w:t xml:space="preserve">Type below the headings and email answers to </w:t>
      </w:r>
      <w:hyperlink r:id="rId8" w:history="1">
        <w:r w:rsidR="00BD71FB">
          <w:rPr>
            <w:rStyle w:val="Hyperlink"/>
            <w:i/>
            <w:iCs/>
          </w:rPr>
          <w:t>val@valwaldeck.com</w:t>
        </w:r>
      </w:hyperlink>
      <w:r>
        <w:rPr>
          <w:i/>
          <w:iCs/>
        </w:rPr>
        <w:t>.</w:t>
      </w:r>
    </w:p>
    <w:p w14:paraId="4658A896" w14:textId="77777777" w:rsidR="00433EF7" w:rsidRPr="00D92259" w:rsidRDefault="00433EF7" w:rsidP="00433EF7">
      <w:pPr>
        <w:jc w:val="center"/>
        <w:rPr>
          <w:b/>
          <w:bCs/>
        </w:rPr>
      </w:pPr>
      <w:r>
        <w:rPr>
          <w:b/>
          <w:bCs/>
        </w:rPr>
        <w:t>Always m</w:t>
      </w:r>
      <w:r w:rsidRPr="00D92259">
        <w:rPr>
          <w:b/>
          <w:bCs/>
        </w:rPr>
        <w:t>otivate your answers with Scripture</w:t>
      </w:r>
    </w:p>
    <w:p w14:paraId="1E66324A" w14:textId="52BF698B" w:rsidR="00290E05" w:rsidRDefault="00290E05" w:rsidP="00E6296A"/>
    <w:p w14:paraId="6BF8CC5A" w14:textId="77777777" w:rsidR="00710C47" w:rsidRDefault="00710C47" w:rsidP="00710C4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Name:</w:t>
      </w:r>
    </w:p>
    <w:p w14:paraId="42C47827" w14:textId="77777777" w:rsidR="00710C47" w:rsidRPr="00D80875" w:rsidRDefault="00710C47" w:rsidP="00710C4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Email address:</w:t>
      </w:r>
    </w:p>
    <w:p w14:paraId="5587CDCE" w14:textId="77777777" w:rsidR="00710C47" w:rsidRDefault="00710C47" w:rsidP="00F42896">
      <w:pPr>
        <w:pStyle w:val="Heading3"/>
      </w:pPr>
    </w:p>
    <w:p w14:paraId="260A4591" w14:textId="6211877E" w:rsidR="002C6452" w:rsidRDefault="00255B84" w:rsidP="00416A92">
      <w:pPr>
        <w:pStyle w:val="Heading3"/>
      </w:pPr>
      <w:r>
        <w:t>What do we mean when we say, “I believe”?</w:t>
      </w:r>
    </w:p>
    <w:p w14:paraId="452CA8F6" w14:textId="77777777" w:rsidR="00384209" w:rsidRPr="00AB13CD" w:rsidRDefault="00384209" w:rsidP="00384209">
      <w:pPr>
        <w:rPr>
          <w:color w:val="000000" w:themeColor="text1"/>
        </w:rPr>
      </w:pPr>
      <w:r w:rsidRPr="00AB13CD">
        <w:rPr>
          <w:color w:val="000000" w:themeColor="text1"/>
        </w:rPr>
        <w:t>Type here</w:t>
      </w:r>
    </w:p>
    <w:p w14:paraId="1136070B" w14:textId="60B8EBF7" w:rsidR="00255B84" w:rsidRDefault="00255B84" w:rsidP="00255B84"/>
    <w:p w14:paraId="7211B349" w14:textId="76545CC3" w:rsidR="00E6296A" w:rsidRDefault="002C6452" w:rsidP="00F42896">
      <w:pPr>
        <w:pStyle w:val="Heading3"/>
      </w:pPr>
      <w:r>
        <w:t>Do you believe the Bible is 100% inspired</w:t>
      </w:r>
      <w:r w:rsidR="00255B84">
        <w:t xml:space="preserve"> and our only basis of faith</w:t>
      </w:r>
      <w:r>
        <w:t>?</w:t>
      </w:r>
      <w:r w:rsidR="00E6296A">
        <w:t xml:space="preserve"> </w:t>
      </w:r>
      <w:r>
        <w:t>Motivate your answer with Scripture.</w:t>
      </w:r>
    </w:p>
    <w:p w14:paraId="50A4B035" w14:textId="77777777" w:rsidR="00384209" w:rsidRPr="00AB13CD" w:rsidRDefault="00384209" w:rsidP="00384209">
      <w:pPr>
        <w:rPr>
          <w:color w:val="000000" w:themeColor="text1"/>
        </w:rPr>
      </w:pPr>
      <w:r w:rsidRPr="00AB13CD">
        <w:rPr>
          <w:color w:val="000000" w:themeColor="text1"/>
        </w:rPr>
        <w:t>Type here</w:t>
      </w:r>
    </w:p>
    <w:p w14:paraId="1D779B14" w14:textId="6456C797" w:rsidR="00416A92" w:rsidRDefault="00416A92" w:rsidP="00416A92"/>
    <w:p w14:paraId="27A32BB0" w14:textId="0D3F8ED2" w:rsidR="002C6452" w:rsidRDefault="00255B84" w:rsidP="0042219F">
      <w:pPr>
        <w:pStyle w:val="Heading3"/>
      </w:pPr>
      <w:r>
        <w:lastRenderedPageBreak/>
        <w:t>How does the Apostles’ Creed express a summary of Biblical doctrine? What does it encourage us to believe about Bible doctrine?</w:t>
      </w:r>
    </w:p>
    <w:p w14:paraId="5DA2E02A" w14:textId="77777777" w:rsidR="00384209" w:rsidRPr="00AB13CD" w:rsidRDefault="00384209" w:rsidP="00384209">
      <w:pPr>
        <w:rPr>
          <w:color w:val="000000" w:themeColor="text1"/>
        </w:rPr>
      </w:pPr>
      <w:r w:rsidRPr="00AB13CD">
        <w:rPr>
          <w:color w:val="000000" w:themeColor="text1"/>
        </w:rPr>
        <w:t>Type here</w:t>
      </w:r>
    </w:p>
    <w:p w14:paraId="5A56D758" w14:textId="4DEA40BD" w:rsidR="00416A92" w:rsidRDefault="00416A92" w:rsidP="00416A92"/>
    <w:p w14:paraId="543E0949" w14:textId="770AD6AA" w:rsidR="002C6452" w:rsidRDefault="002C6452" w:rsidP="00F42896">
      <w:pPr>
        <w:pStyle w:val="Heading3"/>
      </w:pPr>
      <w:r>
        <w:t>Why is it important to fellowship with a Community of Believers?</w:t>
      </w:r>
      <w:r w:rsidR="00255B84">
        <w:t xml:space="preserve"> Share at least two scriptures that demonstrate Christianity is a “we” faith.</w:t>
      </w:r>
    </w:p>
    <w:p w14:paraId="64BD6213" w14:textId="77777777" w:rsidR="00384209" w:rsidRPr="00AB13CD" w:rsidRDefault="00384209" w:rsidP="00384209">
      <w:pPr>
        <w:rPr>
          <w:color w:val="000000" w:themeColor="text1"/>
        </w:rPr>
      </w:pPr>
      <w:r w:rsidRPr="00AB13CD">
        <w:rPr>
          <w:color w:val="000000" w:themeColor="text1"/>
        </w:rPr>
        <w:t>Type here</w:t>
      </w:r>
    </w:p>
    <w:p w14:paraId="75DA31AA" w14:textId="77777777" w:rsidR="00416A92" w:rsidRPr="00416A92" w:rsidRDefault="00416A92" w:rsidP="00416A92">
      <w:bookmarkStart w:id="0" w:name="_GoBack"/>
      <w:bookmarkEnd w:id="0"/>
    </w:p>
    <w:p w14:paraId="297E542B" w14:textId="6E6FC1F8" w:rsidR="002C6452" w:rsidRDefault="002C6452" w:rsidP="002C6452"/>
    <w:p w14:paraId="50714AD1" w14:textId="25501A5B" w:rsidR="002C6452" w:rsidRDefault="002C6452" w:rsidP="002C6452"/>
    <w:p w14:paraId="0D0FD427" w14:textId="334A8D66" w:rsidR="002C6452" w:rsidRDefault="002C6452" w:rsidP="002C6452"/>
    <w:p w14:paraId="4E1F427E" w14:textId="2046BDB5" w:rsidR="002C6452" w:rsidRDefault="002C6452" w:rsidP="002C6452"/>
    <w:p w14:paraId="54E88BBD" w14:textId="77777777" w:rsidR="002C6452" w:rsidRPr="002C6452" w:rsidRDefault="002C6452" w:rsidP="002C6452"/>
    <w:sectPr w:rsidR="002C6452" w:rsidRPr="002C6452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BA951B" w14:textId="77777777" w:rsidR="00C52347" w:rsidRDefault="00C52347" w:rsidP="00B96490">
      <w:pPr>
        <w:spacing w:after="0" w:line="240" w:lineRule="auto"/>
      </w:pPr>
      <w:r>
        <w:separator/>
      </w:r>
    </w:p>
  </w:endnote>
  <w:endnote w:type="continuationSeparator" w:id="0">
    <w:p w14:paraId="0F4B9C90" w14:textId="77777777" w:rsidR="00C52347" w:rsidRDefault="00C52347" w:rsidP="00B964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195578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CEFE46" w14:textId="104D88D1" w:rsidR="00E3492C" w:rsidRDefault="00E3492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DAF53BB" w14:textId="77777777" w:rsidR="00B96490" w:rsidRPr="005C1BEC" w:rsidRDefault="00B964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E4A904" w14:textId="77777777" w:rsidR="00C52347" w:rsidRDefault="00C52347" w:rsidP="00B96490">
      <w:pPr>
        <w:spacing w:after="0" w:line="240" w:lineRule="auto"/>
      </w:pPr>
      <w:r>
        <w:separator/>
      </w:r>
    </w:p>
  </w:footnote>
  <w:footnote w:type="continuationSeparator" w:id="0">
    <w:p w14:paraId="02412A9E" w14:textId="77777777" w:rsidR="00C52347" w:rsidRDefault="00C52347" w:rsidP="00B964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51096"/>
    <w:multiLevelType w:val="hybridMultilevel"/>
    <w:tmpl w:val="F3D62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23540"/>
    <w:multiLevelType w:val="hybridMultilevel"/>
    <w:tmpl w:val="0C848D0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0C069B6"/>
    <w:multiLevelType w:val="hybridMultilevel"/>
    <w:tmpl w:val="841E0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F86CE3"/>
    <w:multiLevelType w:val="hybridMultilevel"/>
    <w:tmpl w:val="110C5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3F486C"/>
    <w:multiLevelType w:val="hybridMultilevel"/>
    <w:tmpl w:val="1E1C9C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9E7945"/>
    <w:multiLevelType w:val="hybridMultilevel"/>
    <w:tmpl w:val="320A369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163373D"/>
    <w:multiLevelType w:val="hybridMultilevel"/>
    <w:tmpl w:val="C32C1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6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UwNjIwszQxMTOwMDJS0lEKTi0uzszPAykwMq0FAPfC3NItAAAA"/>
  </w:docVars>
  <w:rsids>
    <w:rsidRoot w:val="00BC31CC"/>
    <w:rsid w:val="00012FFC"/>
    <w:rsid w:val="00034C1A"/>
    <w:rsid w:val="00052B28"/>
    <w:rsid w:val="000616C4"/>
    <w:rsid w:val="0009423A"/>
    <w:rsid w:val="000B69E9"/>
    <w:rsid w:val="000C50E8"/>
    <w:rsid w:val="000D0268"/>
    <w:rsid w:val="00156E44"/>
    <w:rsid w:val="001638EC"/>
    <w:rsid w:val="00197847"/>
    <w:rsid w:val="001B3D33"/>
    <w:rsid w:val="002059EB"/>
    <w:rsid w:val="00216B9B"/>
    <w:rsid w:val="0024790D"/>
    <w:rsid w:val="00251211"/>
    <w:rsid w:val="00255B84"/>
    <w:rsid w:val="002748A6"/>
    <w:rsid w:val="00290E05"/>
    <w:rsid w:val="002953A1"/>
    <w:rsid w:val="0029676F"/>
    <w:rsid w:val="002B5031"/>
    <w:rsid w:val="002C6452"/>
    <w:rsid w:val="00317413"/>
    <w:rsid w:val="00334E64"/>
    <w:rsid w:val="00337798"/>
    <w:rsid w:val="00384209"/>
    <w:rsid w:val="003A10E9"/>
    <w:rsid w:val="003B43EE"/>
    <w:rsid w:val="004062F8"/>
    <w:rsid w:val="00414192"/>
    <w:rsid w:val="00416A92"/>
    <w:rsid w:val="0042219F"/>
    <w:rsid w:val="00433EF7"/>
    <w:rsid w:val="00440FBB"/>
    <w:rsid w:val="004D4D5B"/>
    <w:rsid w:val="00513A32"/>
    <w:rsid w:val="00585727"/>
    <w:rsid w:val="005C1BEC"/>
    <w:rsid w:val="006068BB"/>
    <w:rsid w:val="006D298C"/>
    <w:rsid w:val="00705DEE"/>
    <w:rsid w:val="00710C47"/>
    <w:rsid w:val="00754146"/>
    <w:rsid w:val="00766AB6"/>
    <w:rsid w:val="00780908"/>
    <w:rsid w:val="007D3809"/>
    <w:rsid w:val="007D6A66"/>
    <w:rsid w:val="0081435F"/>
    <w:rsid w:val="00856E5A"/>
    <w:rsid w:val="00865E09"/>
    <w:rsid w:val="008B6C2B"/>
    <w:rsid w:val="008D3CB3"/>
    <w:rsid w:val="0091232E"/>
    <w:rsid w:val="009558D8"/>
    <w:rsid w:val="0097710A"/>
    <w:rsid w:val="009E6FE7"/>
    <w:rsid w:val="00A1239E"/>
    <w:rsid w:val="00A22274"/>
    <w:rsid w:val="00A44F28"/>
    <w:rsid w:val="00A634E1"/>
    <w:rsid w:val="00A768B6"/>
    <w:rsid w:val="00A97E46"/>
    <w:rsid w:val="00AA6EE4"/>
    <w:rsid w:val="00AB4462"/>
    <w:rsid w:val="00AC2093"/>
    <w:rsid w:val="00AC35FA"/>
    <w:rsid w:val="00AE415D"/>
    <w:rsid w:val="00B773B2"/>
    <w:rsid w:val="00B96490"/>
    <w:rsid w:val="00BC31CC"/>
    <w:rsid w:val="00BD71FB"/>
    <w:rsid w:val="00BF4E24"/>
    <w:rsid w:val="00C26D8C"/>
    <w:rsid w:val="00C339C5"/>
    <w:rsid w:val="00C45522"/>
    <w:rsid w:val="00C51EF3"/>
    <w:rsid w:val="00C52347"/>
    <w:rsid w:val="00C545FB"/>
    <w:rsid w:val="00C76CA3"/>
    <w:rsid w:val="00CC20E8"/>
    <w:rsid w:val="00CE1F67"/>
    <w:rsid w:val="00CE6799"/>
    <w:rsid w:val="00D0446F"/>
    <w:rsid w:val="00D253E2"/>
    <w:rsid w:val="00D57FDE"/>
    <w:rsid w:val="00D86B8F"/>
    <w:rsid w:val="00DF2AFA"/>
    <w:rsid w:val="00E11BA6"/>
    <w:rsid w:val="00E276CD"/>
    <w:rsid w:val="00E3492C"/>
    <w:rsid w:val="00E6296A"/>
    <w:rsid w:val="00F12E2D"/>
    <w:rsid w:val="00F17B8C"/>
    <w:rsid w:val="00F34918"/>
    <w:rsid w:val="00F36363"/>
    <w:rsid w:val="00F42896"/>
    <w:rsid w:val="00F77032"/>
    <w:rsid w:val="00F81BBD"/>
    <w:rsid w:val="00FA18C7"/>
    <w:rsid w:val="00FB66ED"/>
    <w:rsid w:val="00FD6777"/>
    <w:rsid w:val="00FF5FCA"/>
    <w:rsid w:val="00FF7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D4D02B"/>
  <w15:chartTrackingRefBased/>
  <w15:docId w15:val="{B3711B35-25B0-429E-B5C8-6DB0F20436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73B2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62F8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73B2"/>
    <w:pPr>
      <w:keepNext/>
      <w:keepLines/>
      <w:spacing w:before="40" w:after="120"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16A92"/>
    <w:pPr>
      <w:keepNext/>
      <w:keepLines/>
      <w:spacing w:before="40" w:after="120"/>
      <w:outlineLvl w:val="2"/>
    </w:pPr>
    <w:rPr>
      <w:rFonts w:eastAsiaTheme="majorEastAsia" w:cstheme="majorBid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62F8"/>
    <w:rPr>
      <w:rFonts w:ascii="Arial" w:eastAsiaTheme="majorEastAsia" w:hAnsi="Arial" w:cstheme="majorBidi"/>
      <w:b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B964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6490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B964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6490"/>
    <w:rPr>
      <w:rFonts w:ascii="Arial" w:hAnsi="Arial"/>
      <w:sz w:val="24"/>
    </w:rPr>
  </w:style>
  <w:style w:type="character" w:styleId="Hyperlink">
    <w:name w:val="Hyperlink"/>
    <w:basedOn w:val="DefaultParagraphFont"/>
    <w:uiPriority w:val="99"/>
    <w:unhideWhenUsed/>
    <w:rsid w:val="00B9649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6490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B773B2"/>
    <w:rPr>
      <w:rFonts w:ascii="Arial" w:eastAsiaTheme="majorEastAsia" w:hAnsi="Arial" w:cstheme="majorBidi"/>
      <w:b/>
      <w:color w:val="000000" w:themeColor="text1"/>
      <w:sz w:val="28"/>
      <w:szCs w:val="26"/>
    </w:rPr>
  </w:style>
  <w:style w:type="paragraph" w:styleId="Quote">
    <w:name w:val="Quote"/>
    <w:basedOn w:val="Normal"/>
    <w:next w:val="Normal"/>
    <w:link w:val="QuoteChar"/>
    <w:uiPriority w:val="29"/>
    <w:qFormat/>
    <w:rsid w:val="00CE6799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E6799"/>
    <w:rPr>
      <w:rFonts w:ascii="Arial" w:hAnsi="Arial"/>
      <w:i/>
      <w:iCs/>
      <w:color w:val="404040" w:themeColor="text1" w:themeTint="BF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416A92"/>
    <w:rPr>
      <w:rFonts w:ascii="Arial" w:eastAsiaTheme="majorEastAsia" w:hAnsi="Arial" w:cstheme="majorBidi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6E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6E4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629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885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l@valwaldeck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108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 Waldeck</dc:creator>
  <cp:keywords/>
  <dc:description/>
  <cp:lastModifiedBy>Val Waldeck</cp:lastModifiedBy>
  <cp:revision>16</cp:revision>
  <cp:lastPrinted>2019-04-01T12:53:00Z</cp:lastPrinted>
  <dcterms:created xsi:type="dcterms:W3CDTF">2019-07-17T15:26:00Z</dcterms:created>
  <dcterms:modified xsi:type="dcterms:W3CDTF">2019-07-18T12:17:00Z</dcterms:modified>
</cp:coreProperties>
</file>